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943" w:rsidRDefault="004031E3">
      <w:r w:rsidRPr="004031E3">
        <w:rPr>
          <w:noProof/>
          <w:sz w:val="24"/>
          <w:lang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7BC990" wp14:editId="4AF0883E">
                <wp:simplePos x="0" y="0"/>
                <wp:positionH relativeFrom="column">
                  <wp:posOffset>629395</wp:posOffset>
                </wp:positionH>
                <wp:positionV relativeFrom="paragraph">
                  <wp:posOffset>-64908</wp:posOffset>
                </wp:positionV>
                <wp:extent cx="5001371" cy="770669"/>
                <wp:effectExtent l="0" t="0" r="8890" b="0"/>
                <wp:wrapNone/>
                <wp:docPr id="3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1371" cy="7706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ANO LETIVO 201</w:t>
                            </w:r>
                            <w:r w:rsidR="00E05030">
                              <w:rPr>
                                <w:rFonts w:asciiTheme="majorHAnsi" w:hAnsiTheme="majorHAnsi"/>
                                <w:b/>
                              </w:rPr>
                              <w:t>7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/</w:t>
                            </w: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 </w:t>
                            </w:r>
                            <w:r w:rsidRPr="004031E3">
                              <w:rPr>
                                <w:rFonts w:asciiTheme="majorHAnsi" w:hAnsiTheme="majorHAnsi"/>
                                <w:b/>
                              </w:rPr>
                              <w:t>201</w:t>
                            </w:r>
                            <w:r w:rsidR="00E05030">
                              <w:rPr>
                                <w:rFonts w:asciiTheme="majorHAnsi" w:hAnsiTheme="majorHAnsi"/>
                                <w:b/>
                              </w:rPr>
                              <w:t>8</w:t>
                            </w:r>
                          </w:p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6"/>
                              </w:rPr>
                            </w:pPr>
                          </w:p>
                          <w:p w:rsidR="004031E3" w:rsidRPr="004031E3" w:rsidRDefault="004031E3" w:rsidP="009C26AA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24"/>
                              </w:rPr>
                            </w:pPr>
                            <w:r w:rsidRPr="004031E3">
                              <w:rPr>
                                <w:rFonts w:asciiTheme="majorHAnsi" w:hAnsiTheme="majorHAnsi"/>
                                <w:sz w:val="24"/>
                              </w:rPr>
                              <w:t>RESULT</w:t>
                            </w:r>
                            <w:r w:rsidR="00931F33">
                              <w:rPr>
                                <w:rFonts w:asciiTheme="majorHAnsi" w:hAnsiTheme="majorHAnsi"/>
                                <w:sz w:val="24"/>
                              </w:rPr>
                              <w:t xml:space="preserve">ADOS PROVISÓRIOS CANDIDATURAS </w:t>
                            </w:r>
                            <w:r w:rsidR="009C26AA">
                              <w:rPr>
                                <w:rFonts w:asciiTheme="majorHAnsi" w:hAnsiTheme="majorHAnsi"/>
                                <w:sz w:val="24"/>
                              </w:rPr>
                              <w:t xml:space="preserve">AO CURSO </w:t>
                            </w:r>
                            <w:r w:rsidR="00ED73DC" w:rsidRPr="00ED73DC">
                              <w:rPr>
                                <w:rFonts w:asciiTheme="majorHAnsi" w:hAnsiTheme="majorHAnsi"/>
                                <w:sz w:val="24"/>
                              </w:rPr>
                              <w:t>INICIAL DE AUSCULTAÇÃO CLÍNICA 2ª EDIÇÃO</w:t>
                            </w:r>
                            <w:bookmarkStart w:id="0" w:name="_GoBack"/>
                            <w:bookmarkEnd w:id="0"/>
                          </w:p>
                          <w:p w:rsidR="004031E3" w:rsidRPr="004031E3" w:rsidRDefault="004031E3" w:rsidP="004031E3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/>
                                <w:sz w:val="12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7BC990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49.55pt;margin-top:-5.1pt;width:393.8pt;height:6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" stroked="f">
                <v:textbox>
                  <w:txbxContent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4031E3">
                        <w:rPr>
                          <w:rFonts w:asciiTheme="majorHAnsi" w:hAnsiTheme="majorHAnsi"/>
                          <w:b/>
                        </w:rPr>
                        <w:t>ANO LETIVO 201</w:t>
                      </w:r>
                      <w:r w:rsidR="00E05030">
                        <w:rPr>
                          <w:rFonts w:asciiTheme="majorHAnsi" w:hAnsiTheme="majorHAnsi"/>
                          <w:b/>
                        </w:rPr>
                        <w:t>7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 w:rsidRPr="004031E3">
                        <w:rPr>
                          <w:rFonts w:asciiTheme="majorHAnsi" w:hAnsiTheme="majorHAnsi"/>
                          <w:b/>
                        </w:rPr>
                        <w:t>/</w:t>
                      </w:r>
                      <w:r>
                        <w:rPr>
                          <w:rFonts w:asciiTheme="majorHAnsi" w:hAnsiTheme="majorHAnsi"/>
                          <w:b/>
                        </w:rPr>
                        <w:t xml:space="preserve"> </w:t>
                      </w:r>
                      <w:r w:rsidRPr="004031E3">
                        <w:rPr>
                          <w:rFonts w:asciiTheme="majorHAnsi" w:hAnsiTheme="majorHAnsi"/>
                          <w:b/>
                        </w:rPr>
                        <w:t>201</w:t>
                      </w:r>
                      <w:r w:rsidR="00E05030">
                        <w:rPr>
                          <w:rFonts w:asciiTheme="majorHAnsi" w:hAnsiTheme="majorHAnsi"/>
                          <w:b/>
                        </w:rPr>
                        <w:t>8</w:t>
                      </w:r>
                    </w:p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6"/>
                        </w:rPr>
                      </w:pPr>
                    </w:p>
                    <w:p w:rsidR="004031E3" w:rsidRPr="004031E3" w:rsidRDefault="004031E3" w:rsidP="009C26AA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24"/>
                        </w:rPr>
                      </w:pPr>
                      <w:r w:rsidRPr="004031E3">
                        <w:rPr>
                          <w:rFonts w:asciiTheme="majorHAnsi" w:hAnsiTheme="majorHAnsi"/>
                          <w:sz w:val="24"/>
                        </w:rPr>
                        <w:t>RESULT</w:t>
                      </w:r>
                      <w:r w:rsidR="00931F33">
                        <w:rPr>
                          <w:rFonts w:asciiTheme="majorHAnsi" w:hAnsiTheme="majorHAnsi"/>
                          <w:sz w:val="24"/>
                        </w:rPr>
                        <w:t xml:space="preserve">ADOS PROVISÓRIOS CANDIDATURAS </w:t>
                      </w:r>
                      <w:r w:rsidR="009C26AA">
                        <w:rPr>
                          <w:rFonts w:asciiTheme="majorHAnsi" w:hAnsiTheme="majorHAnsi"/>
                          <w:sz w:val="24"/>
                        </w:rPr>
                        <w:t xml:space="preserve">AO CURSO </w:t>
                      </w:r>
                      <w:r w:rsidR="00ED73DC" w:rsidRPr="00ED73DC">
                        <w:rPr>
                          <w:rFonts w:asciiTheme="majorHAnsi" w:hAnsiTheme="majorHAnsi"/>
                          <w:sz w:val="24"/>
                        </w:rPr>
                        <w:t>INICIAL DE AUSCULTAÇÃO CLÍNICA 2ª EDIÇÃO</w:t>
                      </w:r>
                      <w:bookmarkStart w:id="1" w:name="_GoBack"/>
                      <w:bookmarkEnd w:id="1"/>
                    </w:p>
                    <w:p w:rsidR="004031E3" w:rsidRPr="004031E3" w:rsidRDefault="004031E3" w:rsidP="004031E3">
                      <w:pPr>
                        <w:spacing w:after="0" w:line="240" w:lineRule="auto"/>
                        <w:jc w:val="center"/>
                        <w:rPr>
                          <w:rFonts w:asciiTheme="majorHAnsi" w:hAnsiTheme="majorHAnsi"/>
                          <w:sz w:val="12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484C">
        <w:rPr>
          <w:noProof/>
          <w:lang w:eastAsia="pt-PT"/>
        </w:rPr>
        <w:drawing>
          <wp:inline distT="0" distB="0" distL="0" distR="0" wp14:anchorId="15F6ABFF" wp14:editId="33312596">
            <wp:extent cx="476885" cy="70739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85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E05030" w:rsidRPr="004031E3" w:rsidRDefault="00E05030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colocado</w:t>
      </w:r>
    </w:p>
    <w:p w:rsidR="009D5419" w:rsidRDefault="009D5419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090126" w:rsidRPr="00931F33" w:rsidRDefault="004031E3" w:rsidP="00931F3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não colocado</w:t>
      </w:r>
    </w:p>
    <w:p w:rsidR="004031E3" w:rsidRDefault="004031E3" w:rsidP="009D5419">
      <w:pPr>
        <w:spacing w:after="0" w:line="240" w:lineRule="auto"/>
        <w:rPr>
          <w:rFonts w:asciiTheme="majorHAnsi" w:hAnsiTheme="majorHAnsi"/>
          <w:sz w:val="20"/>
          <w:szCs w:val="20"/>
          <w:highlight w:val="yellow"/>
        </w:rPr>
      </w:pPr>
    </w:p>
    <w:p w:rsidR="00090126" w:rsidRDefault="00090126" w:rsidP="009D5419">
      <w:pPr>
        <w:spacing w:after="0" w:line="240" w:lineRule="auto"/>
        <w:rPr>
          <w:rFonts w:asciiTheme="majorHAnsi" w:hAnsiTheme="majorHAnsi"/>
          <w:sz w:val="20"/>
          <w:szCs w:val="20"/>
          <w:highlight w:val="yellow"/>
        </w:rPr>
      </w:pPr>
      <w:proofErr w:type="spellStart"/>
      <w:r>
        <w:rPr>
          <w:rFonts w:asciiTheme="majorHAnsi" w:hAnsiTheme="majorHAnsi"/>
          <w:sz w:val="20"/>
          <w:szCs w:val="20"/>
          <w:highlight w:val="yellow"/>
        </w:rPr>
        <w:t>Osb</w:t>
      </w:r>
      <w:proofErr w:type="spellEnd"/>
      <w:r>
        <w:rPr>
          <w:rFonts w:asciiTheme="majorHAnsi" w:hAnsiTheme="majorHAnsi"/>
          <w:sz w:val="20"/>
          <w:szCs w:val="20"/>
          <w:highlight w:val="yellow"/>
        </w:rPr>
        <w:t>: Não foi atingido o numero mínimo para a abertura do curso</w:t>
      </w:r>
    </w:p>
    <w:p w:rsidR="00090126" w:rsidRDefault="00090126" w:rsidP="009D5419">
      <w:pPr>
        <w:spacing w:after="0" w:line="240" w:lineRule="auto"/>
        <w:rPr>
          <w:rFonts w:asciiTheme="majorHAnsi" w:hAnsiTheme="majorHAnsi"/>
          <w:sz w:val="20"/>
          <w:szCs w:val="20"/>
          <w:highlight w:val="yellow"/>
        </w:rPr>
      </w:pPr>
    </w:p>
    <w:p w:rsidR="00090126" w:rsidRPr="00090126" w:rsidRDefault="00090126" w:rsidP="00090126">
      <w:pPr>
        <w:pStyle w:val="PargrafodaLista"/>
        <w:numPr>
          <w:ilvl w:val="0"/>
          <w:numId w:val="12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090126">
        <w:rPr>
          <w:rFonts w:asciiTheme="majorHAnsi" w:hAnsiTheme="majorHAnsi"/>
          <w:sz w:val="20"/>
          <w:szCs w:val="20"/>
        </w:rPr>
        <w:t>Susana Maria Martins Fernandes</w:t>
      </w:r>
    </w:p>
    <w:p w:rsidR="00090126" w:rsidRPr="00A07270" w:rsidRDefault="00090126" w:rsidP="00090126">
      <w:pPr>
        <w:pStyle w:val="PargrafodaLista"/>
        <w:numPr>
          <w:ilvl w:val="0"/>
          <w:numId w:val="12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090126">
        <w:rPr>
          <w:rFonts w:asciiTheme="majorHAnsi" w:hAnsiTheme="majorHAnsi"/>
          <w:sz w:val="20"/>
          <w:szCs w:val="20"/>
        </w:rPr>
        <w:t>Joana Urzal</w:t>
      </w:r>
    </w:p>
    <w:p w:rsidR="00090126" w:rsidRDefault="00090126" w:rsidP="009D5419">
      <w:pPr>
        <w:spacing w:after="0" w:line="240" w:lineRule="auto"/>
        <w:rPr>
          <w:rFonts w:asciiTheme="majorHAnsi" w:hAnsiTheme="majorHAnsi"/>
          <w:sz w:val="20"/>
          <w:szCs w:val="20"/>
          <w:highlight w:val="yellow"/>
        </w:rPr>
      </w:pPr>
    </w:p>
    <w:p w:rsidR="00090126" w:rsidRDefault="00090126" w:rsidP="009D5419">
      <w:pPr>
        <w:spacing w:after="0" w:line="240" w:lineRule="auto"/>
        <w:rPr>
          <w:rFonts w:asciiTheme="majorHAnsi" w:hAnsiTheme="majorHAnsi"/>
          <w:sz w:val="20"/>
          <w:szCs w:val="20"/>
          <w:highlight w:val="yellow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os com resultado excluído</w:t>
      </w:r>
    </w:p>
    <w:p w:rsidR="00D37AD0" w:rsidRPr="004031E3" w:rsidRDefault="00D37AD0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uras anuladas</w:t>
      </w: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  <w:b/>
          <w:sz w:val="20"/>
          <w:szCs w:val="20"/>
        </w:rPr>
      </w:pPr>
      <w:r w:rsidRPr="004031E3">
        <w:rPr>
          <w:rFonts w:asciiTheme="majorHAnsi" w:hAnsiTheme="majorHAnsi"/>
          <w:b/>
          <w:sz w:val="20"/>
          <w:szCs w:val="20"/>
        </w:rPr>
        <w:t>Candidaturas com o resultado indeferido liminarmente</w:t>
      </w: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Pr="004031E3" w:rsidRDefault="004031E3" w:rsidP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3E430C" w:rsidRDefault="003E430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3E430C" w:rsidRDefault="003E430C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>
      <w:pPr>
        <w:spacing w:after="0" w:line="240" w:lineRule="auto"/>
        <w:rPr>
          <w:rFonts w:asciiTheme="majorHAnsi" w:hAnsiTheme="majorHAnsi"/>
          <w:sz w:val="20"/>
          <w:szCs w:val="20"/>
        </w:rPr>
      </w:pPr>
    </w:p>
    <w:p w:rsidR="004031E3" w:rsidRDefault="004031E3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Faculdade de Medicina da Universidade do Porto, </w:t>
      </w:r>
      <w:r w:rsidR="00C70FD7">
        <w:rPr>
          <w:rFonts w:asciiTheme="majorHAnsi" w:hAnsiTheme="majorHAnsi"/>
          <w:sz w:val="20"/>
          <w:szCs w:val="20"/>
        </w:rPr>
        <w:t>8</w:t>
      </w:r>
      <w:r w:rsidRPr="0064205D">
        <w:rPr>
          <w:rFonts w:asciiTheme="majorHAnsi" w:hAnsiTheme="majorHAnsi"/>
          <w:sz w:val="20"/>
          <w:szCs w:val="20"/>
        </w:rPr>
        <w:t xml:space="preserve"> de </w:t>
      </w:r>
      <w:r w:rsidR="00C70FD7">
        <w:rPr>
          <w:rFonts w:asciiTheme="majorHAnsi" w:hAnsiTheme="majorHAnsi"/>
          <w:sz w:val="20"/>
          <w:szCs w:val="20"/>
        </w:rPr>
        <w:t>novembro</w:t>
      </w:r>
      <w:r w:rsidR="0064205D">
        <w:rPr>
          <w:rFonts w:asciiTheme="majorHAnsi" w:hAnsiTheme="majorHAnsi"/>
          <w:sz w:val="20"/>
          <w:szCs w:val="20"/>
        </w:rPr>
        <w:t xml:space="preserve"> </w:t>
      </w:r>
      <w:r w:rsidRPr="0064205D">
        <w:rPr>
          <w:rFonts w:asciiTheme="majorHAnsi" w:hAnsiTheme="majorHAnsi"/>
          <w:sz w:val="20"/>
          <w:szCs w:val="20"/>
        </w:rPr>
        <w:t>de 201</w:t>
      </w:r>
      <w:r w:rsidR="00E05030" w:rsidRPr="0064205D">
        <w:rPr>
          <w:rFonts w:asciiTheme="majorHAnsi" w:hAnsiTheme="majorHAnsi"/>
          <w:sz w:val="20"/>
          <w:szCs w:val="20"/>
        </w:rPr>
        <w:t>7</w:t>
      </w:r>
    </w:p>
    <w:p w:rsidR="004031E3" w:rsidRDefault="004031E3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O/</w:t>
      </w:r>
      <w:r w:rsidR="00E45D19">
        <w:rPr>
          <w:rFonts w:asciiTheme="majorHAnsi" w:hAnsiTheme="majorHAnsi"/>
          <w:sz w:val="20"/>
          <w:szCs w:val="20"/>
        </w:rPr>
        <w:t>A Diretor(a) do Curso,</w:t>
      </w:r>
    </w:p>
    <w:p w:rsidR="003E430C" w:rsidRDefault="003E430C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</w:p>
    <w:p w:rsidR="0064205D" w:rsidRDefault="008343A4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 w:rsidRPr="008343A4">
        <w:rPr>
          <w:rFonts w:asciiTheme="majorHAnsi" w:hAnsiTheme="majorHAnsi"/>
          <w:noProof/>
          <w:sz w:val="20"/>
          <w:szCs w:val="20"/>
          <w:lang w:eastAsia="pt-PT"/>
        </w:rPr>
        <w:drawing>
          <wp:inline distT="0" distB="0" distL="0" distR="0">
            <wp:extent cx="1762422" cy="295275"/>
            <wp:effectExtent l="0" t="0" r="9525" b="0"/>
            <wp:docPr id="2" name="Imagem 2" descr="Y:\Prof. OC\assinaturaOC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Prof. OC\assinaturaOC.b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304" cy="300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30C" w:rsidRPr="004031E3" w:rsidRDefault="003E430C" w:rsidP="004031E3">
      <w:pPr>
        <w:spacing w:after="0" w:line="240" w:lineRule="auto"/>
        <w:jc w:val="right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___________________________</w:t>
      </w:r>
    </w:p>
    <w:sectPr w:rsidR="003E430C" w:rsidRPr="004031E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C7F9B"/>
    <w:multiLevelType w:val="hybridMultilevel"/>
    <w:tmpl w:val="6A48B0B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A05FFB"/>
    <w:multiLevelType w:val="hybridMultilevel"/>
    <w:tmpl w:val="6784B80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1E6FD0"/>
    <w:multiLevelType w:val="hybridMultilevel"/>
    <w:tmpl w:val="9084A3D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E41815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5A635D"/>
    <w:multiLevelType w:val="hybridMultilevel"/>
    <w:tmpl w:val="44A8332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CD1FAE"/>
    <w:multiLevelType w:val="hybridMultilevel"/>
    <w:tmpl w:val="0CDEDD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670B13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0E47FE"/>
    <w:multiLevelType w:val="hybridMultilevel"/>
    <w:tmpl w:val="58AC402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9C1881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404BF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525AAC"/>
    <w:multiLevelType w:val="hybridMultilevel"/>
    <w:tmpl w:val="6A48B0B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DB7028"/>
    <w:multiLevelType w:val="hybridMultilevel"/>
    <w:tmpl w:val="704808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8"/>
  </w:num>
  <w:num w:numId="5">
    <w:abstractNumId w:val="9"/>
  </w:num>
  <w:num w:numId="6">
    <w:abstractNumId w:val="11"/>
  </w:num>
  <w:num w:numId="7">
    <w:abstractNumId w:val="6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BSJjU0NjUyNjMyUdpeDU4uLM/DyQApNaAIS3OnAsAAAA"/>
  </w:docVars>
  <w:rsids>
    <w:rsidRoot w:val="006C484C"/>
    <w:rsid w:val="00090126"/>
    <w:rsid w:val="000E2943"/>
    <w:rsid w:val="001010E3"/>
    <w:rsid w:val="00126C4E"/>
    <w:rsid w:val="001B2B88"/>
    <w:rsid w:val="00394995"/>
    <w:rsid w:val="003E430C"/>
    <w:rsid w:val="004031E3"/>
    <w:rsid w:val="004607B5"/>
    <w:rsid w:val="004A0014"/>
    <w:rsid w:val="004A0634"/>
    <w:rsid w:val="0064205D"/>
    <w:rsid w:val="006C484C"/>
    <w:rsid w:val="00751801"/>
    <w:rsid w:val="0075446B"/>
    <w:rsid w:val="007877E1"/>
    <w:rsid w:val="007D67FE"/>
    <w:rsid w:val="008343A4"/>
    <w:rsid w:val="00931F33"/>
    <w:rsid w:val="009C26AA"/>
    <w:rsid w:val="009D5419"/>
    <w:rsid w:val="00A07270"/>
    <w:rsid w:val="00A43E11"/>
    <w:rsid w:val="00B501C6"/>
    <w:rsid w:val="00C365BC"/>
    <w:rsid w:val="00C70FD7"/>
    <w:rsid w:val="00CF011A"/>
    <w:rsid w:val="00D31FA3"/>
    <w:rsid w:val="00D37AD0"/>
    <w:rsid w:val="00D96B75"/>
    <w:rsid w:val="00E05030"/>
    <w:rsid w:val="00E43930"/>
    <w:rsid w:val="00E45D19"/>
    <w:rsid w:val="00ED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6070DE"/>
  <w15:docId w15:val="{8223E563-0BA9-4976-AE21-7E8B6BAFA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6C48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C484C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03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11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67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Ferreira</dc:creator>
  <cp:lastModifiedBy>UP</cp:lastModifiedBy>
  <cp:revision>35</cp:revision>
  <cp:lastPrinted>2017-08-18T10:29:00Z</cp:lastPrinted>
  <dcterms:created xsi:type="dcterms:W3CDTF">2017-05-17T16:56:00Z</dcterms:created>
  <dcterms:modified xsi:type="dcterms:W3CDTF">2017-11-07T14:42:00Z</dcterms:modified>
</cp:coreProperties>
</file>